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ivil</w:t>
      </w:r>
      <w:r>
        <w:t xml:space="preserve"> </w:t>
      </w:r>
      <w:r>
        <w:t xml:space="preserve">Engineer</w:t>
      </w:r>
      <w:r>
        <w:t xml:space="preserve"> </w:t>
      </w:r>
      <w:r>
        <w:t xml:space="preserve">-</w:t>
      </w:r>
      <w:r>
        <w:t xml:space="preserve"> </w:t>
      </w:r>
      <w:r>
        <w:t xml:space="preserve">South</w:t>
      </w:r>
      <w:r>
        <w:t xml:space="preserve"> </w:t>
      </w:r>
      <w:r>
        <w:t xml:space="preserve">Africa</w:t>
      </w:r>
      <w:r>
        <w:t xml:space="preserve"> </w:t>
      </w:r>
      <w:r>
        <w:t xml:space="preserve">Johannesburg</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Civil Engineer position at [Company Name] in South Africa, Johannesburg. With a passion for infrastructure development and a deep understanding of the unique challenges and opportunities present in this dynamic region, I am eager to contribute my expertise to support the growth and sustainability of Johannesburg's urban landscape. As a civil engineer with [X years] of experience in designing, managing, and executing construction projects across diverse environments, I am confident that my skills align with your organization’s vision for innovative and resilient infrastructure solutions.</w:t>
      </w:r>
    </w:p>
    <w:p>
      <w:pPr>
        <w:pStyle w:val="BodyText"/>
      </w:pPr>
      <w:r>
        <w:t xml:space="preserve">South Africa Johannesburg is a city that embodies the spirit of progress and resilience. Its rapid urbanization, growing population, and increasing demand for sustainable development present both challenges and opportunities for civil engineers. I have always been inspired by the potential to shape environments that not only meet functional needs but also enhance the quality of life for communities. My career has been driven by a commitment to excellence in civil engineering practices, and I am particularly drawn to Johannesburg’s need for skilled professionals who can navigate the complexities of local regulations, climate conditions, and socio-economic dynamics.</w:t>
      </w:r>
    </w:p>
    <w:p>
      <w:pPr>
        <w:pStyle w:val="BodyText"/>
      </w:pPr>
      <w:r>
        <w:t xml:space="preserve">As a Civil Engineer with [Your Current or Previous Company Name], I have gained extensive experience in project lifecycle management, from conceptual design to construction supervision. My work has included overseeing the development of residential and commercial infrastructure, municipal water supply systems, and transportation networks. One of my most rewarding projects involved collaborating with local authorities to upgrade drainage systems in a flood-prone area of Johannesburg, which significantly reduced waterlogging and improved public safety. This experience reinforced my ability to balance technical precision with community-focused solutions—a principle I believe is essential for success in South Africa’s evolving infrastructure landscape.</w:t>
      </w:r>
    </w:p>
    <w:p>
      <w:pPr>
        <w:pStyle w:val="BodyText"/>
      </w:pPr>
      <w:r>
        <w:t xml:space="preserve">My expertise spans a wide range of civil engineering disciplines, including structural analysis, geotechnical engineering, and construction management. I am proficient in using industry-standard software such as AutoCAD, Revit, and STAAD.Pro to create detailed designs and simulations. Additionally, I hold certifications in [relevant certifications, e.g., Project Management Professional (PMP), LEED Green Associate] that have equipped me with the tools to deliver projects efficiently while adhering to environmental and safety standards. In Johannesburg’s context, where sustainability is increasingly prioritized, these skills are invaluable for addressing the city’s need for eco-friendly infrastructure and resource-efficient systems.</w:t>
      </w:r>
    </w:p>
    <w:p>
      <w:pPr>
        <w:pStyle w:val="BodyText"/>
      </w:pPr>
      <w:r>
        <w:t xml:space="preserve">What sets me apart as a Civil Engineer is my ability to adapt to local conditions and collaborate effectively with multidisciplinary teams. In South Africa, infrastructure projects often require navigating unique challenges such as fluctuating weather patterns, limited resources, and the need for community engagement. For instance, during a recent highway expansion project in Johannesburg, I worked closely with local stakeholders to ensure minimal disruption to residents while optimizing construction timelines. This experience highlighted the importance of communication and flexibility in achieving project goals without compromising quality or safety.</w:t>
      </w:r>
    </w:p>
    <w:p>
      <w:pPr>
        <w:pStyle w:val="BodyText"/>
      </w:pPr>
      <w:r>
        <w:t xml:space="preserve">South Africa Johannesburg is not just a location for me; it is a place where my professional values intersect with personal aspirations. I am deeply committed to contributing to the region’s development through projects that foster economic growth, environmental stewardship, and social equity. Whether it’s designing resilient buildings that withstand extreme weather or creating transportation systems that connect communities, I aim to deliver solutions that are both innovative and inclusive. My goal is to support [Company Name] in advancing its mission of transforming Johannesburg into a model of sustainable urban development.</w:t>
      </w:r>
    </w:p>
    <w:p>
      <w:pPr>
        <w:pStyle w:val="BodyText"/>
      </w:pPr>
      <w:r>
        <w:t xml:space="preserve">I am particularly impressed by [Company Name]’s focus on [mention a specific project, initiative, or value of the company, e.g., "green infrastructure" or "community-driven urban planning"]. This aligns with my own philosophy of engineering as a force for positive change. I would be honored to bring my technical expertise, problem-solving acumen, and dedication to your team. Together, we can address the pressing infrastructure needs of Johannesburg while setting new benchmarks for quality and innovation in the industry.</w:t>
      </w:r>
    </w:p>
    <w:p>
      <w:pPr>
        <w:pStyle w:val="BodyText"/>
      </w:pPr>
      <w:r>
        <w:t xml:space="preserve">Thank you for considering my application. I would welcome the opportunity to discuss how my background and vision can contribute to [Company Name]’s success in South Africa Johannesburg. Please feel free to contact me at [Your Phone Number] or [Your Email Address] at your earliest convenience. I look forward to the possibility of contributing to your organization’s continued growth and impact.</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ivil Engineer - South Africa Johannesburg</dc:title>
  <dc:creator/>
  <cp:keywords/>
  <dcterms:created xsi:type="dcterms:W3CDTF">2026-07-24T20:20:28Z</dcterms:created>
  <dcterms:modified xsi:type="dcterms:W3CDTF">2026-07-24T20:20:28Z</dcterms:modified>
</cp:coreProperties>
</file>

<file path=docProps/custom.xml><?xml version="1.0" encoding="utf-8"?>
<Properties xmlns="http://schemas.openxmlformats.org/officeDocument/2006/custom-properties" xmlns:vt="http://schemas.openxmlformats.org/officeDocument/2006/docPropsVTypes"/>
</file>